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54.jpg" ContentType="image/jpeg"/>
  <Override PartName="/word/media/rId51.jpg" ContentType="image/jpeg"/>
  <Override PartName="/word/media/rId37.jpg" ContentType="image/jpeg"/>
  <Override PartName="/word/media/rId48.jpg" ContentType="image/jpeg"/>
  <Override PartName="/word/media/rId45.jpg" ContentType="image/jpeg"/>
  <Override PartName="/word/media/rId40.jpg" ContentType="image/jpeg"/>
  <Override PartName="/word/media/rId60.jpg" ContentType="image/jpeg"/>
  <Override PartName="/word/media/rId34.jpg" ContentType="image/jpeg"/>
  <Override PartName="/word/media/rId57.jpg" ContentType="image/jpeg"/>
  <Override PartName="/word/media/rId25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0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Пиня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ндреевна,</w:t>
      </w:r>
      <w:r>
        <w:br/>
      </w:r>
      <w:r>
        <w:t xml:space="preserve">НФИбд-02-20,</w:t>
      </w:r>
      <w:r>
        <w:t xml:space="preserve"> </w:t>
      </w:r>
      <w:r>
        <w:t xml:space="preserve">103220245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онятие гармонического осциллятора, построить фазовый портрет и найти решение уравнения гармонического осциллятора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Гармонический осциллятор [1] — система, которая при смещении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1"/>
        </w:numPr>
      </w:pPr>
      <w:r>
        <w:t xml:space="preserve">Гармоническое колебание [2]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1"/>
    <w:bookmarkStart w:id="22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2"/>
        </w:numPr>
      </w:pPr>
      <w:r>
        <w:t xml:space="preserve">Разобраться в понятии гармонического осциллятора</w:t>
      </w:r>
    </w:p>
    <w:p>
      <w:pPr>
        <w:numPr>
          <w:ilvl w:val="0"/>
          <w:numId w:val="1002"/>
        </w:numPr>
      </w:pPr>
      <w:r>
        <w:t xml:space="preserve">Ознакомиться с уравнением свободных колебаний гармонического осциллятора</w:t>
      </w:r>
    </w:p>
    <w:p>
      <w:pPr>
        <w:numPr>
          <w:ilvl w:val="0"/>
          <w:numId w:val="1002"/>
        </w:numPr>
      </w:pPr>
      <w:r>
        <w:t xml:space="preserve">Построить фазовый портрет гармонического осциллятора и решение уравнения на языках Julia и Open Modelica гармонического осциллятора для следующих случаев: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c затуханием и под действием внешней силы</w:t>
      </w:r>
    </w:p>
    <w:bookmarkEnd w:id="22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29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1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9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9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9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.9</m:t>
        </m:r>
        <m:r>
          <m:t>x</m:t>
        </m:r>
        <m:r>
          <m:rPr>
            <m:sty m:val="p"/>
          </m:rPr>
          <m:t>=</m:t>
        </m:r>
        <m:r>
          <m:t>3.3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8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9</m:t>
        </m:r>
      </m:oMath>
      <w:r>
        <w:t xml:space="preserve">.</w:t>
      </w:r>
    </w:p>
    <w:bookmarkEnd w:id="23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4" w:name="X38ecfa8bd1d9931fb6f8cd8559cb494816d89b3"/>
    <w:p>
      <w:pPr>
        <w:pStyle w:val="Heading2"/>
      </w:pPr>
      <w:r>
        <w:t xml:space="preserve">Построение математической модели. 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всех случаев: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xx=0.9</w:t>
      </w:r>
      <w:r>
        <w:br/>
      </w:r>
      <w:r>
        <w:rPr>
          <w:rStyle w:val="VerbatimChar"/>
        </w:rPr>
        <w:t xml:space="preserve">yy=-1.9</w:t>
      </w:r>
      <w:r>
        <w:br/>
      </w:r>
      <w:r>
        <w:br/>
      </w:r>
      <w:r>
        <w:rPr>
          <w:rStyle w:val="VerbatimChar"/>
        </w:rPr>
        <w:t xml:space="preserve">p1 = [5.1, 0, 0]</w:t>
      </w:r>
      <w:r>
        <w:br/>
      </w:r>
      <w:r>
        <w:rPr>
          <w:rStyle w:val="VerbatimChar"/>
        </w:rPr>
        <w:t xml:space="preserve">p2 = [0.9, 2, 0]</w:t>
      </w:r>
      <w:r>
        <w:br/>
      </w:r>
      <w:r>
        <w:rPr>
          <w:rStyle w:val="VerbatimChar"/>
        </w:rPr>
        <w:t xml:space="preserve">p3 = [0.9, 1.9, 3.3]</w:t>
      </w:r>
      <w:r>
        <w:br/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p[1]*u[1] -p[2]*u[2] +p[3]*cos(5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1 = ODEProblem(F, [xx, yy], (0.0, 38.0), p1)</w:t>
      </w:r>
      <w:r>
        <w:br/>
      </w:r>
      <w:r>
        <w:rPr>
          <w:rStyle w:val="VerbatimChar"/>
        </w:rPr>
        <w:t xml:space="preserve">prob2 = ODEProblem(F, [xx, yy], (0.0, 38.0), p2)</w:t>
      </w:r>
      <w:r>
        <w:br/>
      </w:r>
      <w:r>
        <w:rPr>
          <w:rStyle w:val="VerbatimChar"/>
        </w:rPr>
        <w:t xml:space="preserve">prob3 = ODEProblem(F, [xx, yy], (0.0, 38.0), p3)</w:t>
      </w:r>
      <w:r>
        <w:br/>
      </w:r>
      <w:r>
        <w:br/>
      </w:r>
      <w:r>
        <w:rPr>
          <w:rStyle w:val="VerbatimChar"/>
        </w:rPr>
        <w:t xml:space="preserve">sol1 = solve(prob1, dtmax = 0.05)</w:t>
      </w:r>
      <w:r>
        <w:br/>
      </w:r>
      <w:r>
        <w:rPr>
          <w:rStyle w:val="VerbatimChar"/>
        </w:rPr>
        <w:t xml:space="preserve">sol2 = solve(prob2, dtmax = 0.05)</w:t>
      </w:r>
      <w:r>
        <w:br/>
      </w:r>
      <w:r>
        <w:rPr>
          <w:rStyle w:val="VerbatimChar"/>
        </w:rPr>
        <w:t xml:space="preserve">sol3 = solve(prob3, dtmax = 0.05)</w:t>
      </w:r>
      <w:r>
        <w:br/>
      </w:r>
      <w:r>
        <w:br/>
      </w:r>
      <w:r>
        <w:rPr>
          <w:rStyle w:val="VerbatimChar"/>
        </w:rPr>
        <w:t xml:space="preserve">X1 = [u[1] for u in sol1.u]</w:t>
      </w:r>
      <w:r>
        <w:br/>
      </w:r>
      <w:r>
        <w:rPr>
          <w:rStyle w:val="VerbatimChar"/>
        </w:rPr>
        <w:t xml:space="preserve">Y1 = [u[2] for u in sol1.u]</w:t>
      </w:r>
      <w:r>
        <w:br/>
      </w:r>
      <w:r>
        <w:br/>
      </w:r>
      <w:r>
        <w:rPr>
          <w:rStyle w:val="VerbatimChar"/>
        </w:rPr>
        <w:t xml:space="preserve">X2 = [u[1] for u in sol2.u]</w:t>
      </w:r>
      <w:r>
        <w:br/>
      </w:r>
      <w:r>
        <w:rPr>
          <w:rStyle w:val="VerbatimChar"/>
        </w:rPr>
        <w:t xml:space="preserve">Y2 = [u[2] for u in sol2.u]</w:t>
      </w:r>
      <w:r>
        <w:br/>
      </w:r>
      <w:r>
        <w:br/>
      </w:r>
      <w:r>
        <w:rPr>
          <w:rStyle w:val="VerbatimChar"/>
        </w:rPr>
        <w:t xml:space="preserve">X3 = [u[1] for u in sol3.u]</w:t>
      </w:r>
      <w:r>
        <w:br/>
      </w:r>
      <w:r>
        <w:rPr>
          <w:rStyle w:val="VerbatimChar"/>
        </w:rPr>
        <w:t xml:space="preserve">Y3 = [u[2] for u in sol3.u]</w:t>
      </w:r>
      <w:r>
        <w:br/>
      </w:r>
      <w:r>
        <w:br/>
      </w:r>
      <w:r>
        <w:rPr>
          <w:rStyle w:val="VerbatimChar"/>
        </w:rPr>
        <w:t xml:space="preserve">#plt1 = plot(dpi = 300, title = "Решение без затуханий и внешней силы", legend = true)</w:t>
      </w:r>
      <w:r>
        <w:br/>
      </w:r>
      <w:r>
        <w:rPr>
          <w:rStyle w:val="VerbatimChar"/>
        </w:rPr>
        <w:t xml:space="preserve">#plot!(plt1, sol1.t, X1, xlabel = "time", ylabel = "X", label = "X points", color = :red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plt12 = plot(dpi = 300, title = "Фазовый портрет", legend = true)</w:t>
      </w:r>
      <w:r>
        <w:br/>
      </w:r>
      <w:r>
        <w:rPr>
          <w:rStyle w:val="VerbatimChar"/>
        </w:rPr>
        <w:t xml:space="preserve">#plot!(plt12, X1, Y1, xlabel = "X", ylabel = "Y", label = "Фазовый портрет", color = :red)</w:t>
      </w:r>
      <w:r>
        <w:br/>
      </w:r>
      <w:r>
        <w:br/>
      </w:r>
      <w:r>
        <w:rPr>
          <w:rStyle w:val="VerbatimChar"/>
        </w:rPr>
        <w:t xml:space="preserve">#plt2 = plot(dpi = 300, title = "Решение с затуханием и без внешней силы", legend = true)</w:t>
      </w:r>
      <w:r>
        <w:br/>
      </w:r>
      <w:r>
        <w:rPr>
          <w:rStyle w:val="VerbatimChar"/>
        </w:rPr>
        <w:t xml:space="preserve">#plot!(plt2, sol2.t, X1, xlabel = "time", ylabel = "X", label = "X points", color = :red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plt22 = plot(dpi = 300, title = "Фазовый портрет 2", legend = true)</w:t>
      </w:r>
      <w:r>
        <w:br/>
      </w:r>
      <w:r>
        <w:rPr>
          <w:rStyle w:val="VerbatimChar"/>
        </w:rPr>
        <w:t xml:space="preserve">#plot!(plt22, X2, Y2, xlabel = "X", ylabel = "Y", label = "Фазовый портрет", color = :red)</w:t>
      </w:r>
      <w:r>
        <w:br/>
      </w:r>
      <w:r>
        <w:br/>
      </w:r>
      <w:r>
        <w:rPr>
          <w:rStyle w:val="VerbatimChar"/>
        </w:rPr>
        <w:t xml:space="preserve">#plt3 = plot(dpi = 300, title = "Решение с затуханием и внешней силой", legend = true)</w:t>
      </w:r>
      <w:r>
        <w:br/>
      </w:r>
      <w:r>
        <w:rPr>
          <w:rStyle w:val="VerbatimChar"/>
        </w:rPr>
        <w:t xml:space="preserve">#plot!(plt3, sol3.t, X1, xlabel = "time", ylabel = "X", label = "X points", color = :red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plt32 = plot(dpi = 300, title = "Фазовый портрет 3", legend = true)</w:t>
      </w:r>
      <w:r>
        <w:br/>
      </w:r>
      <w:r>
        <w:rPr>
          <w:rStyle w:val="VerbatimChar"/>
        </w:rPr>
        <w:t xml:space="preserve">plot!(plt32, X3, Y3, xlabel = "X", ylabel = "Y", label = "Фазовый портрет", color = :red)</w:t>
      </w:r>
    </w:p>
    <w:bookmarkEnd w:id="24"/>
    <w:bookmarkStart w:id="43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Колебания гармонического осциллятора без затуханий и без действий внешней силы (рис.1-2)</w:t>
      </w:r>
    </w:p>
    <w:p>
      <w:pPr>
        <w:pStyle w:val="CaptionedFigure"/>
      </w:pPr>
      <w:r>
        <w:drawing>
          <wp:inline>
            <wp:extent cx="5334000" cy="2688784"/>
            <wp:effectExtent b="0" l="0" r="0" t="0"/>
            <wp:docPr descr="“Рис.1 Решение уравнения для колебания гармонического осциллятора без затуханий и без действий внешней силы на языке Julia”" title="" id="26" name="Picture"/>
            <a:graphic>
              <a:graphicData uri="http://schemas.openxmlformats.org/drawingml/2006/picture">
                <pic:pic>
                  <pic:nvPicPr>
                    <pic:cNvPr descr="https://sun9-77.userapi.com/impg/N1vOh9m81wqSpURDmaI_JkBhZ9MGDQFhv9nf0Q/RJCSNnObaL0.jpg?size=1714x864&amp;quality=95&amp;sign=9892d5b24470adf1c5b74dd265d8ed7d&amp;type=album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ис.1 Решение уравнения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2946125"/>
            <wp:effectExtent b="0" l="0" r="0" t="0"/>
            <wp:docPr descr="“Рис.2 Фазовый потрет для колебания гармонического осциллятора без затуханий и без действий внешней силы на языке Julia”" title="" id="29" name="Picture"/>
            <a:graphic>
              <a:graphicData uri="http://schemas.openxmlformats.org/drawingml/2006/picture">
                <pic:pic>
                  <pic:nvPicPr>
                    <pic:cNvPr descr="https://sun9-78.userapi.com/impg/eB0I5pdD-Abcw6G04DdJkIfSs6Q8PSBFRp70PQ/Zoqvbgh5-uA.jpg?size=1481x818&amp;quality=95&amp;sign=bd1a69713c117e92ed4c367b3e8942b3&amp;type=album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ис.2 Фазовый потрет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 (рис.3-4)</w:t>
      </w:r>
    </w:p>
    <w:p>
      <w:pPr>
        <w:pStyle w:val="CaptionedFigure"/>
      </w:pPr>
      <w:r>
        <w:drawing>
          <wp:inline>
            <wp:extent cx="5334000" cy="2688784"/>
            <wp:effectExtent b="0" l="0" r="0" t="0"/>
            <wp:docPr descr="“Рис.3 Решение уравнения для колебания гармонического осциллятора c затуханием и без действий внешней силы на языке Julia”" title="" id="32" name="Picture"/>
            <a:graphic>
              <a:graphicData uri="http://schemas.openxmlformats.org/drawingml/2006/picture">
                <pic:pic>
                  <pic:nvPicPr>
                    <pic:cNvPr descr="https://sun9-10.userapi.com/impg/qrYlHcfxdGxyufND96VVz-RHzUgmNibTSzqtIQ/5XMYPif5jn0.jpg?size=1714x864&amp;quality=95&amp;sign=cd3b075478a07f54f68c19bcfd4f6323&amp;type=album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ис.3 Решение уравнения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2688784"/>
            <wp:effectExtent b="0" l="0" r="0" t="0"/>
            <wp:docPr descr="“Рис.4 Фазовый потрет для колебания гармонического осциллятора c затуханием и без действий внешней силы на языке Julia”" title="" id="35" name="Picture"/>
            <a:graphic>
              <a:graphicData uri="http://schemas.openxmlformats.org/drawingml/2006/picture">
                <pic:pic>
                  <pic:nvPicPr>
                    <pic:cNvPr descr="https://sun9-53.userapi.com/impg/OAJT99ownkeONZuNepaAAfg1Wxmm4gDVB-Uz_w/gzM0Ah5CTeo.jpg?size=1714x864&amp;quality=95&amp;sign=46a369f2a15737456293640326ae0c44&amp;type=album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ис.4 Фазовый потрет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 (рис.5-6)</w:t>
      </w:r>
    </w:p>
    <w:p>
      <w:pPr>
        <w:pStyle w:val="CaptionedFigure"/>
      </w:pPr>
      <w:r>
        <w:drawing>
          <wp:inline>
            <wp:extent cx="5334000" cy="2688784"/>
            <wp:effectExtent b="0" l="0" r="0" t="0"/>
            <wp:docPr descr="“Рис.5 Решение уравнения для колебания гармонического осциллятора cc затуханием и под действием внешней силы на языке Julia”" title="" id="38" name="Picture"/>
            <a:graphic>
              <a:graphicData uri="http://schemas.openxmlformats.org/drawingml/2006/picture">
                <pic:pic>
                  <pic:nvPicPr>
                    <pic:cNvPr descr="https://sun9-41.userapi.com/impg/70KJJ5XCiwvdZRZ8KRawQbdU4sB-3luDnMig4g/6xuMWz3IEvE.jpg?size=1714x864&amp;quality=95&amp;sign=cc6041203458e587daa0bfe6ba9f535a&amp;type=album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ис.5 Решение уравнения для колебания гармонического осциллятора cc затуханием и под действием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2688784"/>
            <wp:effectExtent b="0" l="0" r="0" t="0"/>
            <wp:docPr descr="“Рис.6 Фазовый потрет для колебания гармонического осциллятора c затуханием и под действием внешней силы на языке Julia”" title="" id="41" name="Picture"/>
            <a:graphic>
              <a:graphicData uri="http://schemas.openxmlformats.org/drawingml/2006/picture">
                <pic:pic>
                  <pic:nvPicPr>
                    <pic:cNvPr descr="https://sun9-47.userapi.com/impg/xbx0-_CFT-qndkLwP13_U9rROIwJ5HIOB1Q1Ww/Bq9NBERADyU.jpg?size=1714x864&amp;quality=95&amp;sign=ab8db630a0aa2b8ec2981ba520fcb581&amp;type=album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ис.6 Фазовый потрет для колебания гармонического осциллятора c затуханием и под действием внешней силы на языке Julia</w:t>
      </w:r>
      <w:r>
        <w:t xml:space="preserve">”</w:t>
      </w:r>
    </w:p>
    <w:bookmarkEnd w:id="43"/>
    <w:bookmarkEnd w:id="44"/>
    <w:bookmarkStart w:id="64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model lab4_1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0.9;</w:t>
      </w:r>
      <w:r>
        <w:br/>
      </w:r>
      <w:r>
        <w:rPr>
          <w:rStyle w:val="VerbatimChar"/>
        </w:rPr>
        <w:t xml:space="preserve">y = -1.9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5.1*x;</w:t>
      </w:r>
      <w:r>
        <w:br/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model lab4_2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0.9;</w:t>
      </w:r>
      <w:r>
        <w:br/>
      </w:r>
      <w:r>
        <w:rPr>
          <w:rStyle w:val="VerbatimChar"/>
        </w:rPr>
        <w:t xml:space="preserve">y = -1.9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2*0.9*y-2*x;</w:t>
      </w:r>
      <w:r>
        <w:br/>
      </w:r>
      <w:r>
        <w:br/>
      </w:r>
      <w:r>
        <w:rPr>
          <w:rStyle w:val="VerbatimChar"/>
        </w:rPr>
        <w:t xml:space="preserve">annotation(experiment(StartTime = 0, StopTime = 38, Tolerance = 1e-6, Interval = 0.05));</w:t>
      </w:r>
      <w:r>
        <w:br/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model lab4_3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0.9;</w:t>
      </w:r>
      <w:r>
        <w:br/>
      </w:r>
      <w:r>
        <w:rPr>
          <w:rStyle w:val="VerbatimChar"/>
        </w:rPr>
        <w:t xml:space="preserve">y = -1.9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2*0.9*y-1.9*x+3.3*cos(5*time);</w:t>
      </w:r>
      <w:r>
        <w:br/>
      </w:r>
      <w:r>
        <w:br/>
      </w:r>
      <w:r>
        <w:rPr>
          <w:rStyle w:val="VerbatimChar"/>
        </w:rPr>
        <w:t xml:space="preserve">annotation(experiment(StartTime = 0, StopTime = 38, Tolerance = 1e-6, Interval = 0.05));</w:t>
      </w:r>
      <w:r>
        <w:br/>
      </w:r>
      <w:r>
        <w:br/>
      </w:r>
      <w:r>
        <w:rPr>
          <w:rStyle w:val="VerbatimChar"/>
        </w:rPr>
        <w:t xml:space="preserve">end lab4_3;</w:t>
      </w:r>
    </w:p>
    <w:bookmarkStart w:id="63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 (рис.7-8)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“Рис.7 Решение уравнения для колебания гармонического осциллятора без затуханий и без действий внешней силы на языке Open Modelica”" title="" id="46" name="Picture"/>
            <a:graphic>
              <a:graphicData uri="http://schemas.openxmlformats.org/drawingml/2006/picture">
                <pic:pic>
                  <pic:nvPicPr>
                    <pic:cNvPr descr="https://sun9-46.userapi.com/impg/bxVontWOH_O9PwuuGdmT_vjnTEtFJb04uWPPEQ/bB75nsD7Bq0.jpg?size=2560x1600&amp;quality=95&amp;sign=ef3034992ada2b38d1d05d209e8168b1&amp;type=album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ис.7 Решение уравнения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“Рис.6 Фазовый портрет для колебания гармонического осциллятора без затуханий и без действий внешней силы на языке Open Modelica”" title="" id="49" name="Picture"/>
            <a:graphic>
              <a:graphicData uri="http://schemas.openxmlformats.org/drawingml/2006/picture">
                <pic:pic>
                  <pic:nvPicPr>
                    <pic:cNvPr descr="https://sun9-43.userapi.com/impg/UAb6m11KEHYd5X6vzjsgUCPIXKOwFufbQ_Fb7w/9jyQ8-dblu4.jpg?size=2560x1600&amp;quality=95&amp;sign=1ac850986bb674bd35228923b570fd3c&amp;type=album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ис.6 Фазовый портрет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 (рис.9-10)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“Рис.9 Решение уравнения для колебания гармонического осциллятора c затуханием и без действий внешней силы на языке Open Modelica”" title="" id="52" name="Picture"/>
            <a:graphic>
              <a:graphicData uri="http://schemas.openxmlformats.org/drawingml/2006/picture">
                <pic:pic>
                  <pic:nvPicPr>
                    <pic:cNvPr descr="https://sun9-32.userapi.com/impg/6IVnBi6Bhj9zQSu55xDS0SaO1-QFXjdqd22y7A/wOQ8ENraL3k.jpg?size=2560x1600&amp;quality=95&amp;sign=c93968e5252f1e4d60fa3f03869fcd59&amp;type=album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ис.9 Решение уравнения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“Рис.10 Фазовый потрет для колебания гармонического осциллятора c затуханием и без действий внешней силы на языке Open Modelica”" title="" id="55" name="Picture"/>
            <a:graphic>
              <a:graphicData uri="http://schemas.openxmlformats.org/drawingml/2006/picture">
                <pic:pic>
                  <pic:nvPicPr>
                    <pic:cNvPr descr="https://sun9-17.userapi.com/impg/qx7DmjRW7bNfbkDIPDE0_1oBnp6RkblDdrk2sw/Wjq0vDK7hxM.jpg?size=2560x1600&amp;quality=95&amp;sign=d458073644086b6cc56be9c844890ebe&amp;type=album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ис.10 Фазовый потрет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 (рис.11-12)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“Рис.11 Решение уравнения для колебания гармонического осциллятора cc затуханием и под действием внешней силы на языке Open Modelica”" title="" id="58" name="Picture"/>
            <a:graphic>
              <a:graphicData uri="http://schemas.openxmlformats.org/drawingml/2006/picture">
                <pic:pic>
                  <pic:nvPicPr>
                    <pic:cNvPr descr="https://sun9-72.userapi.com/impg/js_WZ0Sv7xcCY-dpuEvq6E_6jb2FLzc682mYWw/RlD20wWI6yk.jpg?size=2560x1600&amp;quality=95&amp;sign=43d2fec98374016f7d6a5135869695af&amp;type=album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ис.11 Решение уравнения для колебания гармонического осциллятора cc затуханием и под действием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“Рис.12 Фазовый потрет для колебания гармонического осциллятора c затуханием и под действием внешней силы на языке Open Modelica”" title="" id="61" name="Picture"/>
            <a:graphic>
              <a:graphicData uri="http://schemas.openxmlformats.org/drawingml/2006/picture">
                <pic:pic>
                  <pic:nvPicPr>
                    <pic:cNvPr descr="https://sun9-48.userapi.com/impg/RzPO3WktmN6AS1Usl4zlorduMOLuAx2Ewz-n0w/py0zrh_G-ro.jpg?size=2560x1600&amp;quality=95&amp;sign=87ad386994d55f5d0af2c666c26959a3&amp;type=album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ис.12 Фазовый потрет для колебания гармонического осциллятора c затуханием и под действием внешней силы на языке Open Modelica</w:t>
      </w:r>
      <w:r>
        <w:t xml:space="preserve">”</w:t>
      </w:r>
    </w:p>
    <w:bookmarkEnd w:id="63"/>
    <w:bookmarkEnd w:id="64"/>
    <w:bookmarkEnd w:id="65"/>
    <w:bookmarkStart w:id="66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по три модели (включающих в себя два графика) на языках Julia и OpenModelica. Построение моделей колебания на языке OpenModelica занимает меньше строк, чем аналогичное построение на Julia.</w:t>
      </w:r>
    </w:p>
    <w:bookmarkEnd w:id="66"/>
    <w:bookmarkStart w:id="6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ах Julia и Open Modelica.</w:t>
      </w:r>
    </w:p>
    <w:bookmarkEnd w:id="67"/>
    <w:bookmarkStart w:id="68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Бутиков И. Е. Собственные колебания линейного осциллятора. 2011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54" Target="media/rId54.jpg" /><Relationship Type="http://schemas.openxmlformats.org/officeDocument/2006/relationships/image" Id="rId51" Target="media/rId51.jpg" /><Relationship Type="http://schemas.openxmlformats.org/officeDocument/2006/relationships/image" Id="rId37" Target="media/rId37.jpg" /><Relationship Type="http://schemas.openxmlformats.org/officeDocument/2006/relationships/image" Id="rId48" Target="media/rId48.jpg" /><Relationship Type="http://schemas.openxmlformats.org/officeDocument/2006/relationships/image" Id="rId45" Target="media/rId45.jpg" /><Relationship Type="http://schemas.openxmlformats.org/officeDocument/2006/relationships/image" Id="rId40" Target="media/rId40.jpg" /><Relationship Type="http://schemas.openxmlformats.org/officeDocument/2006/relationships/image" Id="rId60" Target="media/rId60.jpg" /><Relationship Type="http://schemas.openxmlformats.org/officeDocument/2006/relationships/image" Id="rId34" Target="media/rId34.jpg" /><Relationship Type="http://schemas.openxmlformats.org/officeDocument/2006/relationships/image" Id="rId57" Target="media/rId57.jpg" /><Relationship Type="http://schemas.openxmlformats.org/officeDocument/2006/relationships/image" Id="rId25" Target="media/rId25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Математическое моделирование</dc:title>
  <dc:creator>Выполнила: Пиняева Анна Андреевна, НФИбд-02-20, 1032202458</dc:creator>
  <dc:language>ru-RU</dc:language>
  <cp:keywords/>
  <dcterms:created xsi:type="dcterms:W3CDTF">2023-03-04T17:34:42Z</dcterms:created>
  <dcterms:modified xsi:type="dcterms:W3CDTF">2023-03-04T17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гармонических колебаний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